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TTANY GRAB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TTA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B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0 GOLFVIEW R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ABERBRITTAN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4477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7/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